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5CD2EFEC" w:rsidR="00A26578" w:rsidRPr="00D83454" w:rsidRDefault="00880BAB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Canadian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3172B89D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Pr="007272C1">
        <w:rPr>
          <w:color w:val="2AAA9E"/>
          <w:sz w:val="22"/>
          <w:szCs w:val="22"/>
        </w:rPr>
        <w:t>C</w:t>
      </w:r>
      <w:r w:rsidR="00880BAB">
        <w:rPr>
          <w:color w:val="2AAA9E"/>
          <w:sz w:val="22"/>
          <w:szCs w:val="22"/>
        </w:rPr>
        <w:t>anadian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12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3" w:history="1">
        <w:proofErr w:type="spellStart"/>
        <w:r w:rsidRPr="007053FF">
          <w:rPr>
            <w:rStyle w:val="Hyperlink"/>
            <w:sz w:val="22"/>
            <w:szCs w:val="22"/>
          </w:rPr>
          <w:t>Byelaws</w:t>
        </w:r>
        <w:proofErr w:type="spellEnd"/>
      </w:hyperlink>
      <w:r w:rsidRPr="007053FF">
        <w:rPr>
          <w:sz w:val="22"/>
          <w:szCs w:val="22"/>
        </w:rPr>
        <w:t xml:space="preserve">, </w:t>
      </w:r>
      <w:hyperlink r:id="rId14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5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6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6F6DB398" w14:textId="4788EB8F" w:rsidR="006D4C93" w:rsidRPr="007F0BA5" w:rsidRDefault="006D4C93" w:rsidP="007F0BA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30770BBA" w14:textId="4CBF2DBB" w:rsidR="006D4C93" w:rsidRPr="00306BAA" w:rsidRDefault="00F174CD" w:rsidP="00306BAA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</w:p>
    <w:p w14:paraId="4754F326" w14:textId="7658B542" w:rsidR="006D4C93" w:rsidRPr="007053FF" w:rsidRDefault="00FE3EEB" w:rsidP="00A26578">
      <w:pPr>
        <w:pStyle w:val="Heading4"/>
        <w:rPr>
          <w:color w:val="2AAA9E"/>
          <w:sz w:val="22"/>
          <w:szCs w:val="22"/>
        </w:rPr>
      </w:pPr>
      <w:r>
        <w:rPr>
          <w:rFonts w:ascii="FreightSans Pro Bold" w:hAnsi="FreightSans Pro Bold"/>
          <w:color w:val="2AAA9E"/>
          <w:sz w:val="22"/>
          <w:szCs w:val="22"/>
        </w:rPr>
        <w:t>Communications Officer</w:t>
      </w:r>
    </w:p>
    <w:p w14:paraId="2178B8D3" w14:textId="3EDBE876" w:rsidR="00A26578" w:rsidRDefault="00D406DD" w:rsidP="00B228D0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D406DD">
        <w:rPr>
          <w:color w:val="2AAA9E"/>
          <w:sz w:val="22"/>
          <w:szCs w:val="22"/>
        </w:rPr>
        <w:t xml:space="preserve">This person will manage the society’s publications which will include being responsible for </w:t>
      </w:r>
      <w:proofErr w:type="spellStart"/>
      <w:r w:rsidRPr="00D406DD">
        <w:rPr>
          <w:color w:val="2AAA9E"/>
          <w:sz w:val="22"/>
          <w:szCs w:val="22"/>
        </w:rPr>
        <w:t>publicizing</w:t>
      </w:r>
      <w:proofErr w:type="spellEnd"/>
      <w:r w:rsidRPr="00D406DD">
        <w:rPr>
          <w:color w:val="2AAA9E"/>
          <w:sz w:val="22"/>
          <w:szCs w:val="22"/>
        </w:rPr>
        <w:t xml:space="preserve"> and advertising the society and its activities through social media, Students’ Union press, email newsletters, or any appropriate medium. </w:t>
      </w:r>
    </w:p>
    <w:p w14:paraId="436DDD17" w14:textId="0B577EE8" w:rsidR="00306BAA" w:rsidRPr="007053FF" w:rsidRDefault="00FE3EEB" w:rsidP="00306BAA">
      <w:pPr>
        <w:pStyle w:val="Heading4"/>
        <w:rPr>
          <w:color w:val="2AAA9E"/>
          <w:sz w:val="22"/>
          <w:szCs w:val="22"/>
        </w:rPr>
      </w:pPr>
      <w:r>
        <w:rPr>
          <w:rFonts w:ascii="FreightSans Pro Bold" w:hAnsi="FreightSans Pro Bold"/>
          <w:color w:val="2AAA9E"/>
          <w:sz w:val="22"/>
          <w:szCs w:val="22"/>
        </w:rPr>
        <w:t>Events Officer</w:t>
      </w:r>
    </w:p>
    <w:p w14:paraId="760BF2C8" w14:textId="6879D46F" w:rsidR="00306BAA" w:rsidRPr="00306BAA" w:rsidRDefault="00D406DD" w:rsidP="00306BAA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D406DD">
        <w:rPr>
          <w:color w:val="2AAA9E"/>
          <w:sz w:val="22"/>
          <w:szCs w:val="22"/>
        </w:rPr>
        <w:t xml:space="preserve">This position will be responsible for </w:t>
      </w:r>
      <w:proofErr w:type="spellStart"/>
      <w:r w:rsidRPr="00D406DD">
        <w:rPr>
          <w:color w:val="2AAA9E"/>
          <w:sz w:val="22"/>
          <w:szCs w:val="22"/>
        </w:rPr>
        <w:t>organizing</w:t>
      </w:r>
      <w:proofErr w:type="spellEnd"/>
      <w:r w:rsidRPr="00D406DD">
        <w:rPr>
          <w:color w:val="2AAA9E"/>
          <w:sz w:val="22"/>
          <w:szCs w:val="22"/>
        </w:rPr>
        <w:t xml:space="preserve"> events and excursions for the society and promoting these to the members. They will also be responsible for contact other societies and external </w:t>
      </w:r>
      <w:proofErr w:type="spellStart"/>
      <w:r w:rsidRPr="00D406DD">
        <w:rPr>
          <w:color w:val="2AAA9E"/>
          <w:sz w:val="22"/>
          <w:szCs w:val="22"/>
          <w:lang w:val="en-CA"/>
        </w:rPr>
        <w:t>organisations</w:t>
      </w:r>
      <w:proofErr w:type="spellEnd"/>
      <w:r w:rsidRPr="00D406DD">
        <w:rPr>
          <w:color w:val="2AAA9E"/>
          <w:sz w:val="22"/>
          <w:szCs w:val="22"/>
        </w:rPr>
        <w:t>, which may involve restaurants, and charities. 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7EE614CB" w14:textId="5F36BC1B" w:rsidR="00C54A5A" w:rsidRDefault="00C54A5A" w:rsidP="00C54A5A">
      <w:pPr>
        <w:pStyle w:val="paragraph"/>
        <w:numPr>
          <w:ilvl w:val="0"/>
          <w:numId w:val="27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Welcome Evening at the Maple Leaf</w:t>
      </w:r>
    </w:p>
    <w:p w14:paraId="5BB8AEC0" w14:textId="77777777" w:rsidR="00C54A5A" w:rsidRDefault="00C54A5A" w:rsidP="00C54A5A">
      <w:pPr>
        <w:pStyle w:val="paragraph"/>
        <w:numPr>
          <w:ilvl w:val="0"/>
          <w:numId w:val="28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hanksgiving Dinner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714D118" w14:textId="77777777" w:rsidR="00C54A5A" w:rsidRDefault="00C54A5A" w:rsidP="00C54A5A">
      <w:pPr>
        <w:pStyle w:val="paragraph"/>
        <w:numPr>
          <w:ilvl w:val="0"/>
          <w:numId w:val="29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hristmas Ice Skating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4A65B49" w14:textId="5CA83145" w:rsidR="00C54A5A" w:rsidRDefault="00C54A5A" w:rsidP="00C54A5A">
      <w:pPr>
        <w:pStyle w:val="paragraph"/>
        <w:numPr>
          <w:ilvl w:val="0"/>
          <w:numId w:val="30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rip for Poutine from The </w:t>
      </w:r>
      <w:proofErr w:type="spellStart"/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Poutinerie</w:t>
      </w:r>
      <w:proofErr w:type="spellEnd"/>
      <w:r>
        <w:rPr>
          <w:rStyle w:val="eop"/>
          <w:rFonts w:ascii="FreightSans Pro Book" w:hAnsi="FreightSans Pro Book"/>
          <w:color w:val="2AAA9E"/>
          <w:sz w:val="22"/>
          <w:szCs w:val="22"/>
        </w:rPr>
        <w:t>/Maple Leaf</w:t>
      </w:r>
    </w:p>
    <w:p w14:paraId="0D08E9FF" w14:textId="77777777" w:rsidR="00C54A5A" w:rsidRDefault="00C54A5A" w:rsidP="00C54A5A">
      <w:pPr>
        <w:pStyle w:val="paragraph"/>
        <w:numPr>
          <w:ilvl w:val="0"/>
          <w:numId w:val="31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anada Movie Night/Ice Hockey Night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2A059363" w14:textId="77777777" w:rsidR="00C54A5A" w:rsidRDefault="00C54A5A" w:rsidP="00C54A5A">
      <w:pPr>
        <w:pStyle w:val="paragraph"/>
        <w:numPr>
          <w:ilvl w:val="0"/>
          <w:numId w:val="32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Pancake Day Social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08EA4CF8" w14:textId="09282AB5" w:rsidR="00A918E6" w:rsidRDefault="00A918E6" w:rsidP="00A918E6">
      <w:pPr>
        <w:pStyle w:val="paragraph"/>
        <w:numPr>
          <w:ilvl w:val="0"/>
          <w:numId w:val="33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 xml:space="preserve">Virtual </w:t>
      </w:r>
      <w:proofErr w:type="spellStart"/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meetups</w:t>
      </w:r>
      <w:proofErr w:type="spellEnd"/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 xml:space="preserve"> and digital events</w:t>
      </w:r>
    </w:p>
    <w:p w14:paraId="1F97888F" w14:textId="35CAE3C5" w:rsidR="00A918E6" w:rsidRDefault="006870B0" w:rsidP="00A918E6">
      <w:pPr>
        <w:pStyle w:val="paragraph"/>
        <w:numPr>
          <w:ilvl w:val="0"/>
          <w:numId w:val="34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ollaboration with other societies and their member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0C2260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Pr="007053FF">
        <w:rPr>
          <w:color w:val="2AAA9E"/>
          <w:sz w:val="22"/>
          <w:szCs w:val="22"/>
        </w:rPr>
        <w:t>C</w:t>
      </w:r>
      <w:r w:rsidR="007D3748">
        <w:rPr>
          <w:color w:val="2AAA9E"/>
          <w:sz w:val="22"/>
          <w:szCs w:val="22"/>
        </w:rPr>
        <w:t>anadian Society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1C72356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6A483D08" w:rsidR="006C5839" w:rsidRPr="00B67C96" w:rsidRDefault="006870B0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han Yang</w:t>
            </w:r>
          </w:p>
        </w:tc>
      </w:tr>
      <w:tr w:rsidR="006C5839" w:rsidRPr="00B67C96" w14:paraId="6993BF89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646129A9" w:rsidR="006C5839" w:rsidRPr="00B67C96" w:rsidRDefault="00197D3E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223CF80A" wp14:editId="529D1C15">
                      <wp:simplePos x="0" y="0"/>
                      <wp:positionH relativeFrom="column">
                        <wp:posOffset>33020</wp:posOffset>
                      </wp:positionH>
                      <wp:positionV relativeFrom="paragraph">
                        <wp:posOffset>-16510</wp:posOffset>
                      </wp:positionV>
                      <wp:extent cx="853135" cy="226695"/>
                      <wp:effectExtent l="25400" t="38100" r="36195" b="40005"/>
                      <wp:wrapNone/>
                      <wp:docPr id="6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3135" cy="2266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3FCD862F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" o:spid="_x0000_s1026" type="#_x0000_t75" style="position:absolute;margin-left:2pt;margin-top:-1.9pt;width:68.4pt;height:19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">
                      <v:imagedata r:id="rId18" o:title=""/>
                    </v:shape>
                  </w:pict>
                </mc:Fallback>
              </mc:AlternateContent>
            </w:r>
          </w:p>
        </w:tc>
      </w:tr>
      <w:tr w:rsidR="006C5839" w:rsidRPr="00B67C96" w14:paraId="6B9F9CB3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7DDACA78" w:rsidR="006C5839" w:rsidRPr="00B67C96" w:rsidRDefault="63AD66C2" w:rsidP="00894563">
            <w:pPr>
              <w:rPr>
                <w:sz w:val="22"/>
                <w:szCs w:val="22"/>
              </w:rPr>
            </w:pPr>
            <w:r w:rsidRPr="01C72356">
              <w:rPr>
                <w:sz w:val="22"/>
                <w:szCs w:val="22"/>
              </w:rPr>
              <w:t>15/06/21</w:t>
            </w:r>
          </w:p>
        </w:tc>
      </w:tr>
      <w:tr w:rsidR="006C5839" w:rsidRPr="00B67C96" w14:paraId="7BCEE2AC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4F0F0B1B" w:rsidR="006C5839" w:rsidRPr="00B67C96" w:rsidRDefault="006870B0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atherine Kerr</w:t>
            </w:r>
          </w:p>
        </w:tc>
      </w:tr>
      <w:tr w:rsidR="006C5839" w:rsidRPr="00B67C96" w14:paraId="7AF54F89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67CC6C1F" w:rsidR="006C5839" w:rsidRPr="00B67C96" w:rsidRDefault="00047DBF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5DE5CEF5" wp14:editId="280B70A7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-20320</wp:posOffset>
                      </wp:positionV>
                      <wp:extent cx="790540" cy="288925"/>
                      <wp:effectExtent l="38100" t="38100" r="0" b="53975"/>
                      <wp:wrapNone/>
                      <wp:docPr id="5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90540" cy="28892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>
                  <w:pict>
                    <v:shapetype id="_x0000_t75" coordsize="21600,21600" filled="f" stroked="f" o:spt="75" o:preferrelative="t" path="m@4@5l@4@11@9@11@9@5xe" w14:anchorId="1F7F8FB7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gradientshapeok="t" o:connecttype="rect" o:extrusionok="f"/>
                      <o:lock v:ext="edit" aspectratio="t"/>
                    </v:shapetype>
                    <v:shape id="Ink 5" style="position:absolute;margin-left:14.9pt;margin-top:-2.3pt;width:63.7pt;height:24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">
                      <v:imagedata o:title="" r:id="rId20"/>
                    </v:shape>
                  </w:pict>
                </mc:Fallback>
              </mc:AlternateContent>
            </w:r>
          </w:p>
        </w:tc>
      </w:tr>
      <w:tr w:rsidR="006C5839" w:rsidRPr="00B67C96" w14:paraId="1FA2D296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2611DF92" w:rsidR="006C5839" w:rsidRPr="00B67C96" w:rsidRDefault="00047DBF" w:rsidP="00894563">
            <w:pPr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</w:rPr>
              <w:t>15/06/21</w:t>
            </w:r>
            <w:r>
              <w:rPr>
                <w:rStyle w:val="eop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21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64923" w14:textId="77777777" w:rsidR="001B039B" w:rsidRDefault="001B039B" w:rsidP="008E0A3C">
      <w:r>
        <w:separator/>
      </w:r>
    </w:p>
  </w:endnote>
  <w:endnote w:type="continuationSeparator" w:id="0">
    <w:p w14:paraId="311F4FBA" w14:textId="77777777" w:rsidR="001B039B" w:rsidRDefault="001B039B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reightSans Pro Book">
    <w:altName w:val="Calibri"/>
    <w:panose1 w:val="020B0604020202020204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eightSans Pro Bold">
    <w:altName w:val="Calibri"/>
    <w:panose1 w:val="020B0604020202020204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panose1 w:val="020B0604020202020204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>
          <w:pict>
            <v:line id="Straight Connector 10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82244" strokeweight="1pt" from="-16.65pt,-6.25pt" to="505.35pt,-6.25pt" w14:anchorId="38DE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>
          <w:pict>
            <v:shapetype id="_x0000_t202" coordsize="21600,21600" o:spt="202" path="m,l,21600r21600,l21600,xe" w14:anchorId="122AD1EC">
              <v:stroke joinstyle="miter"/>
              <v:path gradientshapeok="t" o:connecttype="rect"/>
            </v:shapetype>
            <v:shape id="Text Box 9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>
              <v:textbox>
                <w:txbxContent>
                  <w:p w:rsidRPr="00AC4C62" w:rsidR="003C5EC9" w:rsidP="003C5EC9" w:rsidRDefault="003C5EC9" w14:paraId="68278B0D" w14:textId="77777777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:rsidRPr="00AC4C62" w:rsidR="003C5EC9" w:rsidP="003C5EC9" w:rsidRDefault="003C5EC9" w14:paraId="500E6B1B" w14:textId="77777777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w16sdtdh="http://schemas.microsoft.com/office/word/2020/wordml/sdtdatahash">
          <w:pict>
            <v:shape id="Text Box 7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w14:anchorId="6C301878">
              <v:textbox>
                <w:txbxContent>
                  <w:p w:rsidRPr="00AA1803" w:rsidR="003C5EC9" w:rsidP="003C5EC9" w:rsidRDefault="003C5EC9" w14:paraId="542FCE8A" w14:textId="77777777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8CEEB" w14:textId="77777777" w:rsidR="001B039B" w:rsidRDefault="001B039B" w:rsidP="008E0A3C">
      <w:r>
        <w:separator/>
      </w:r>
    </w:p>
  </w:footnote>
  <w:footnote w:type="continuationSeparator" w:id="0">
    <w:p w14:paraId="5DF46699" w14:textId="77777777" w:rsidR="001B039B" w:rsidRDefault="001B039B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54A"/>
    <w:multiLevelType w:val="multilevel"/>
    <w:tmpl w:val="9F169E9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50BC9"/>
    <w:multiLevelType w:val="multilevel"/>
    <w:tmpl w:val="BABC5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A72F9"/>
    <w:multiLevelType w:val="multilevel"/>
    <w:tmpl w:val="F47E3D5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492A56"/>
    <w:multiLevelType w:val="multilevel"/>
    <w:tmpl w:val="D3DE7A1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029DF"/>
    <w:multiLevelType w:val="multilevel"/>
    <w:tmpl w:val="255226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B0FC3"/>
    <w:multiLevelType w:val="multilevel"/>
    <w:tmpl w:val="DAE8B8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8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82861AC"/>
    <w:multiLevelType w:val="multilevel"/>
    <w:tmpl w:val="BCFEFC6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D742D86"/>
    <w:multiLevelType w:val="multilevel"/>
    <w:tmpl w:val="7140185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3"/>
  </w:num>
  <w:num w:numId="3">
    <w:abstractNumId w:val="12"/>
  </w:num>
  <w:num w:numId="4">
    <w:abstractNumId w:val="19"/>
  </w:num>
  <w:num w:numId="5">
    <w:abstractNumId w:val="24"/>
  </w:num>
  <w:num w:numId="6">
    <w:abstractNumId w:val="1"/>
  </w:num>
  <w:num w:numId="7">
    <w:abstractNumId w:val="7"/>
  </w:num>
  <w:num w:numId="8">
    <w:abstractNumId w:val="26"/>
  </w:num>
  <w:num w:numId="9">
    <w:abstractNumId w:val="31"/>
  </w:num>
  <w:num w:numId="10">
    <w:abstractNumId w:val="9"/>
  </w:num>
  <w:num w:numId="11">
    <w:abstractNumId w:val="15"/>
  </w:num>
  <w:num w:numId="12">
    <w:abstractNumId w:val="0"/>
  </w:num>
  <w:num w:numId="13">
    <w:abstractNumId w:val="4"/>
  </w:num>
  <w:num w:numId="14">
    <w:abstractNumId w:val="16"/>
  </w:num>
  <w:num w:numId="15">
    <w:abstractNumId w:val="6"/>
  </w:num>
  <w:num w:numId="16">
    <w:abstractNumId w:val="13"/>
  </w:num>
  <w:num w:numId="17">
    <w:abstractNumId w:val="21"/>
  </w:num>
  <w:num w:numId="18">
    <w:abstractNumId w:val="17"/>
  </w:num>
  <w:num w:numId="19">
    <w:abstractNumId w:val="30"/>
  </w:num>
  <w:num w:numId="20">
    <w:abstractNumId w:val="20"/>
  </w:num>
  <w:num w:numId="2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32"/>
  </w:num>
  <w:num w:numId="24">
    <w:abstractNumId w:val="28"/>
  </w:num>
  <w:num w:numId="25">
    <w:abstractNumId w:val="23"/>
  </w:num>
  <w:num w:numId="26">
    <w:abstractNumId w:val="18"/>
  </w:num>
  <w:num w:numId="27">
    <w:abstractNumId w:val="22"/>
  </w:num>
  <w:num w:numId="28">
    <w:abstractNumId w:val="14"/>
  </w:num>
  <w:num w:numId="29">
    <w:abstractNumId w:val="10"/>
  </w:num>
  <w:num w:numId="30">
    <w:abstractNumId w:val="8"/>
  </w:num>
  <w:num w:numId="31">
    <w:abstractNumId w:val="2"/>
  </w:num>
  <w:num w:numId="32">
    <w:abstractNumId w:val="29"/>
  </w:num>
  <w:num w:numId="33">
    <w:abstractNumId w:val="5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rY0Mjc2NzEzNDJT0lEKTi0uzszPAykwrAUAJ1UJpCwAAAA="/>
  </w:docVars>
  <w:rsids>
    <w:rsidRoot w:val="00FC6758"/>
    <w:rsid w:val="00006B1D"/>
    <w:rsid w:val="00047DBF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97D3E"/>
    <w:rsid w:val="001B039B"/>
    <w:rsid w:val="001C3B80"/>
    <w:rsid w:val="00233731"/>
    <w:rsid w:val="002629D2"/>
    <w:rsid w:val="002B66CA"/>
    <w:rsid w:val="002C2217"/>
    <w:rsid w:val="002F4998"/>
    <w:rsid w:val="00306BAA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30FF"/>
    <w:rsid w:val="0067456A"/>
    <w:rsid w:val="006870B0"/>
    <w:rsid w:val="006A49D8"/>
    <w:rsid w:val="006B65AF"/>
    <w:rsid w:val="006C2AAF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7D3748"/>
    <w:rsid w:val="007F0BA5"/>
    <w:rsid w:val="00880BAB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918E6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87F6E"/>
    <w:rsid w:val="00BB1832"/>
    <w:rsid w:val="00BD7364"/>
    <w:rsid w:val="00C54A5A"/>
    <w:rsid w:val="00CC5852"/>
    <w:rsid w:val="00CD3CD3"/>
    <w:rsid w:val="00CF5D17"/>
    <w:rsid w:val="00D22E22"/>
    <w:rsid w:val="00D22E93"/>
    <w:rsid w:val="00D2375B"/>
    <w:rsid w:val="00D406DD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  <w:rsid w:val="00FE3EEB"/>
    <w:rsid w:val="00FF6923"/>
    <w:rsid w:val="01C72356"/>
    <w:rsid w:val="63AD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aragraph">
    <w:name w:val="paragraph"/>
    <w:basedOn w:val="Normal"/>
    <w:rsid w:val="00C54A5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US"/>
    </w:rPr>
  </w:style>
  <w:style w:type="character" w:customStyle="1" w:styleId="normaltextrun">
    <w:name w:val="normaltextrun"/>
    <w:basedOn w:val="DefaultParagraphFont"/>
    <w:rsid w:val="00C54A5A"/>
  </w:style>
  <w:style w:type="character" w:customStyle="1" w:styleId="eop">
    <w:name w:val="eop"/>
    <w:basedOn w:val="DefaultParagraphFont"/>
    <w:rsid w:val="00C54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5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tudentsunionucl.org/governing-documents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studentsunionucl.org/governing-documents" TargetMode="External"/><Relationship Id="rId17" Type="http://schemas.openxmlformats.org/officeDocument/2006/relationships/customXml" Target="ink/ink1.xml"/><Relationship Id="rId2" Type="http://schemas.openxmlformats.org/officeDocument/2006/relationships/customXml" Target="../customXml/item2.xml"/><Relationship Id="rId16" Type="http://schemas.openxmlformats.org/officeDocument/2006/relationships/hyperlink" Target="http://studentsunionucl.org/content/president-and-treasurer-hub/rules-and-regulations" TargetMode="External"/><Relationship Id="rId20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hyperlink" Target="https://studentsunionucl.org/how-to-guides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ustomXml" Target="ink/ink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tudentsunionucl.org/content/president-and-treasurer-hub/rules-and-regulations" TargetMode="External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15T19:46:23.60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 332 7921,'1'-9'660,"2"-1"1,2 1-1,6-2 0,1-2 1,3-1-322,4-5 0,1-3 115,2 0-304,-2-1 0,4 4 0,-3 0-6,1 1 1,4-1 9,-4 0 1,0 4 0,-3 2-40,0 3 1,-1 0 0,-2 2-1,-4 1 9,-1 4 0,-2 2 86,1 1 1,-5 4-1,-2 3 1,-2 2 66,-1 4 0,-4 2 1,-2 5-1,-4 2-110,-2 3 0,-3 4 1,-4 1-1,0 3-40,0 0 1,-1-1 0,0 3 122,1 1 1,-2-3-152,5 2 1,-1-6 0,1 1-134,4-4 0,1-5 1,3 0-386,2-4 279,1-3 0,2-5-113,0 1 0,1-5 0,5-3 0,3-4 0,3-4 9,0-3 1,5-5-1,2-4 1,2-4 93,1-3 1,0 3-1,1-3 1,1 0 13,1 1 0,0-4 0,-2 4 0,1-1-32,1-1 1,1 4-1,-2-2 1,1 0 4,-1 0 0,-1 6 0,-2 0-16,-2 3 1,-1-1-122,-2 4 419,-3-1 1,3 7-50,-7-1 272,2 5-243,-6-2 1,2 5-1,-4 2 292,0 4 0,-6 5-155,-3 4 1,0 3 0,-5 3 23,0 3 0,-1 2 1,-4-1-1,0-1-38,1 2 1,-1 0 0,1 1 0,1 1-109,1-1 0,3-3 0,-1-2 0,0-1-219,2 0 1,5-3-1,2-4 1,1-1-316,1 1 1,2-6 0,1 0 0,1-2-343,3-1 590,1-2 0,4-4-208,1 0 249,3-4 1,-1-5 0,3-4 21,-1-2 0,2-1-84,0-3 1,1-3 24,-1 0 115,2 0 0,-5 4 0,3 1 0,-3 2-71,-3 2 1,-1 0 0,-2 4 415,-1 3-57,-3-2 1,-3 11 0,-7 0-1,-1 4-28,-2 3 0,1 0 1,-1 2-1,1 2-124,-1 0 0,1-2 0,1 2 0,0-2 111,2 1 1,4-4-665,-1-2 179,2-1 124,5-1 0,1 0 1,4-5-1,2 0-50,2 0 0,-2-6 101,5-3 1,-3-2-1,2-5-12,2 0 1,1-3 0,1-2 0,0-3 0,0 0 0,3 0 0,1-2 0,1 0 85,-1 0 1,0-1-1,-2-2 1,1 2 110,-1 2 1,-1-2 0,-2 5 0,-1 2 260,-1 3 1,-6 0 0,1 6 413,-4 2-453,-5 0 0,1 8-84,-6-2 0,-3 9 0,-6 5 56,0 2 1,-5 4 0,1 5 0,-2 4 260,-1 1 1,-3 6-350,0 1 1,0 4 0,4 2-145,2 1 0,-1 0 1,5-3-1,0-1 65,2-2 0,4-4 1,3-6-1,2-5-688,1-3 0,0-6-193,0 2 1,3-9 0,0-6 259,-1-7 0,-2-6 1,-3-1 29,-3-2 369,-2-5 1,-2 3 0,1-2 0,-1 2-250,1 1 0,-1 4 896,1 2-348,-1 3 1,5 4 473,2-1-502,6 5 1,3-3 0,7 3 0,4-3-70,4 0 0,3-4 0,6-5-51,1-1 0,2 0 0,3-5 0,-3-2 1,0-1-305,-3-1 1,-1 0 0,-3-2 0,-2 1-29,0 2 1,-2 1 0,-4 4 0,-3 2 1051,-2 4 0,-3 1 1481,-4 2-1709,-2 3 0,-5 3 573,-2 6-802,-2 7 0,-6 6 1,-2 7-1,-3 5 11,-5 6 1,2 4 0,-1 1 425,3-1-620,1 6 1,-3-10 0,1 4-1,2-6-369,4-2 0,4-7 0,3-4 0,1-4-431,2-2 0,2-6 1,4-1 101,5-4 1,2-10-1,5-6 1,-1-5 141,0-3 0,3-1 0,-3 2 1,1-1 42,-1 0 0,-3 3 0,1 4 303,-3 2 1,-3 7-59,-1 3 845,-4 2-561,2 5 0,-1 5 1,0 7 531,0 2 0,-1 4-385,1 0 1,2 0-1,5-4 374,-1-2-534,5-2 1,0-6-1,4-2-208,-2-2 0,5-4 0,-2-4 0,2-3-469,2-5 0,-2 1 0,4-5 1,-1-1-807,0-1 1,-3 3 1374,1-1 0,-6 4 0,-2-2 0</inkml:trace>
  <inkml:trace contextRef="#ctx0" brushRef="#br0" timeOffset="558">522 332 7768,'-4'-5'2111,"4"1"-1105,0 4 0,8-1-500,8-3 0,4 2 805,5-4-967,5 0 0,13-4 0,3 1 516,4-1-632,9-4 1,-10 0-1,7-5-573,0 0 0,-1-4 304,8-3 0,-4 2 0,0 0-307,-5 1 0,-4 1 0,-8 4 0,-5 3-238,-3 6 0,-7 0 1,-5 6-1,-3 1 587,-3 1 1,-4 2 0,-5 3-1,-4 6 619,-2 4 0,-6 5 0,-5 3 0,-4 5 88,-4 3 0,-5 1 0,0 4 381,-1 0 0,-1 1-554,-4-1 1,2 1-245,2-5-156,-3 1 1,8-5 0,-2 0-821,2-2 574,5-4 0,3-2 0,4-8-1891,2-3 1579,4 0 0,-1-7 1,7 1-197,6-4 1,4-7 0,7-7-1,3-2 34,0-1 0,1 1 0,3 1 0,0 3 351,-3 0 0,0 2 0,-5 6 1,-3 3 264,-2 2 1,-2 1-1,-5 2 1,-2 4 628,-2 7 1,-4 1 0,-4 1 145,-2 2 0,-2 1-409,-2 1 0,5-4 1358,2-3-1295,2-1 0,4-6 1,6-4 783,10-6-945,15-10 0,10-14 0,15-11-95,10-10-500,-28 22 1,2-1 0,3-3 0,1-2 0,3 1-1,1 1 1,-1 0 0,1 2 44,-1 1 0,0 1 0,1-1 0,1 1 0,-2 2 0,0-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15T14:34:29.0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4 725 10048,'0'0'192,"-1"-1"0,1 1 1,0-1-1,0 1 1,-1-1-1,1 0 0,0 1 1,0-1-1,-1 1 0,1-1 1,0 0-1,0 1 0,0-1 1,0 0-1,0 1 1,0-1-1,0 1 0,0-1 1,0 0-1,0 1 0,1-1 1,-1 0-1,0 1 1,0-1-1,0 1 0,1-2 1,12-17-162,-7 11 194,55-70-137,-13 18-64,82-100-104,-53 64 39,-36 48-436,-3-2 0,44-73 0,-79 117 382,11-23-147,-13 28 192,0-1 1,-1 0 0,1 1-1,-1-1 1,1 0-1,-1 1 1,0-1-1,0 0 1,0 0 0,0 1-1,0-1 1,0 0-1,-1-3 1,1 5 30,0 0 1,0-1-1,-1 1 0,1 0 1,0-1-1,-1 1 1,1 0-1,-1 0 0,1-1 1,0 1-1,-1 0 0,1 0 1,-1 0-1,1 0 1,0 0-1,-1-1 0,1 1 1,-1 0-1,1 0 0,-1 0 1,1 0-1,0 0 1,-1 0-1,1 0 0,-1 0 1,1 1-1,-1-1 1,1 0-1,0 0 0,-1 0 1,1 0-1,0 1 0,-1-1 1,1 0-1,-1 0 1,1 1-1,0-1 0,-1 0 1,-17 13-493,2 4 242,0 1 0,1 0 1,1 2-1,-15 27 0,14-24 167,-103 176-804,-50 74 1759,155-254-622,-2 0 0,0-1 0,0 0 1,-23 18-1,29-29-152,1 0 1,-1-1 0,0 0 0,-1 0-1,0-1 1,0 0 0,0-1-1,0 0 1,-1-1 0,1 0-1,-13 2 1,19-5-117,0 1 1,0-1-1,1 0 0,-1 0 1,0-1-1,0 1 0,1-1 1,-1 0-1,0 0 0,1 0 1,-1 0-1,1-1 0,-1 1 1,1-1-1,-1 0 1,-3-3-1,5 3-11,0 0-1,0 0 1,0 0 0,0 0 0,1 0-1,-1-1 1,1 1 0,-1-1-1,1 1 1,0-1 0,0 1 0,0-1-1,0 0 1,0 0 0,1 1 0,-1-1-1,1 0 1,0 0 0,0 0-1,0 0 1,0 1 0,1-6 0,1-2 10,1 0 1,-1 0-1,2 0 0,0 1 1,0-1-1,0 1 1,1 0-1,1 0 1,0 1-1,0 0 1,0 0-1,1 0 1,0 0-1,14-9 0,-12 9-190,1 1-1,0 0 0,1 1 0,-1 0 1,15-5-1,-16 8-563,1-1 1,0 2-1,0 0 0,0 0 1,-1 0-1,17 1 1,-3 2-1124</inkml:trace>
  <inkml:trace contextRef="#ctx0" brushRef="#br0" timeOffset="706.02">975 245 3488,'4'-11'404,"-3"8"-316,0 1 1,0-1 0,0 1 0,0-1-1,1 1 1,-1-1 0,1 1-1,0 0 1,-1 0 0,1 0 0,0 0-1,5-4 1,44-26 2652,-78 48-927,-97 93-1433,17-13-85,94-86-208,-50 41 1044,-80 49 1,122-88-784,0 0 0,0-2-1,-1 0 1,0-1 0,-1-1 0,0-2 0,0 0 0,-37 4 0,52-10-381,1 1-1,-1-2 1,1 1-1,-1-1 1,1 0-1,0-1 1,-1 0 0,1 0-1,0-1 1,0 1-1,0-2 1,-6-3-1,9 5-23,1 0-1,0-1 1,-1 1 0,1-1-1,0 0 1,0 0-1,0 0 1,1 0 0,-1 0-1,1-1 1,0 1-1,0-1 1,0 1-1,0-1 1,0 0 0,1 0-1,0 0 1,0 0-1,0 0 1,0 0 0,1 0-1,-1 0 1,1-5-1,0 4 31,1-1 0,-1 1 0,1 0 0,0 0 0,1 0 0,-1 0 0,1 0 0,0 0 0,0 0 0,1 0 0,-1 1 0,1-1 0,0 1 0,0 0 0,1 0 0,-1 0 0,1 0 0,7-5 0,-7 6 9,0 1-1,0-1 0,0 1 0,0 0 0,1 1 1,-1-1-1,0 1 0,1 0 0,0 0 0,-1 0 1,1 0-1,-1 1 0,1 0 0,0 0 0,0 0 1,-1 1-1,1-1 0,-1 1 0,1 0 1,-1 0-1,7 3 0,58 29 31,-31-13-101,-5-3 85,-1 1 0,44 34 0,54 54 303,-127-103-287,4 3-71,-1-1-1,1 0 0,0 0 1,1-1-1,-1 0 1,1 0-1,0 0 1,10 2-1,-12-4-152,1-1 0,-1 0-1,1-1 1,0 1 0,-1-1 0,1 0 0,-1-1 0,1 0 0,-1 0-1,1 0 1,10-4 0,-5 1-514,-1-1-1,13-6 1,24-20-752</inkml:trace>
  <inkml:trace contextRef="#ctx0" brushRef="#br0" timeOffset="1776.89">1339 319 3648,'9'-13'577,"0"0"1,-2-1-1,0 1 1,0-2-1,-1 1 1,5-22-1,-10 35-417,-1-1 0,1 0 0,-1 1 0,0-1 0,1 0 0,-1 1 0,0-1 0,0 0-1,0 1 1,0-1 0,-1 0 0,1 1 0,-1-3 0,1 4-105,-1-1 1,1 1-1,-1-1 0,1 1 1,-1-1-1,1 1 0,-1-1 1,1 1-1,-1 0 0,0-1 1,1 1-1,-1 0 0,1 0 1,-1 0-1,0-1 1,1 1-1,-1 0 0,0 0 1,1 0-1,-1 0 0,0 0 1,1 0-1,-1 0 0,0 0 1,1 0-1,-1 1 0,0-1 1,1 0-1,-1 0 1,0 0-1,1 1 0,-1-1 1,1 0-1,-2 2 0,-5 1 82,0 1-1,0 0 1,0 1-1,1 0 0,0 0 1,-12 12-1,-3 3 40,-391 291 363,404-305-541,1 0 60,-1-1-1,0 0 1,0-1-1,0 1 1,-1-2-1,1 1 1,-14 3-1,21-7-35,0 0 0,-1 1 0,1-1 0,-1 0 0,1 0 0,-1 0 0,1 0 0,-1 0 0,1 0 0,0-1 0,-1 1 0,1 0-1,-1-1 1,1 1 0,0-1 0,-1 1 0,1-1 0,0 0 0,-1 0 0,1 1 0,-2-3 0,2 1-36,0 1 0,0-1 0,0 0 0,0 1 0,0-1 0,0 0 0,1 0 0,-1 0 0,1 0 0,-1 1 0,1-1 0,0 0 0,0 0 0,0-2 0,0-4-105,0 1 0,1 0 1,0 0-1,1 0 0,0-1 0,0 2 1,4-10-1,-2 8 88,0 1 0,1 0 1,-1 0-1,2 1 0,-1-1 0,1 1 1,0 0-1,0 1 0,0-1 0,1 1 1,0 1-1,0-1 0,0 1 1,1 0-1,-1 1 0,9-3 0,-13 5 35,0 0-1,0 1 1,0-1-1,0 1 1,0 0-1,1 0 1,-1 0-1,0 1 0,0-1 1,0 1-1,0-1 1,-1 1-1,1 0 1,0 0-1,0 0 1,0 1-1,-1-1 1,1 1-1,0-1 1,-1 1-1,0 0 1,1 0-1,3 4 0,3 4-19,-1 0-1,0 1 1,0 0-1,6 13 1,-12-19 21,15 24 110,-9-13 159,1 0 0,0-1 0,24 27 0,-30-38-238,1-1 1,0 1-1,-1-1 0,2 0 1,-1 0-1,0 0 1,1-1-1,-1 1 1,1-1-1,0 0 1,-1-1-1,1 1 1,0-1-1,0 0 1,0 0-1,1 0 1,-1-1-1,7 0 1,-2-1-1,0 0 1,0-1 0,-1-1 0,1 1-1,-1-2 1,0 1 0,0-1 0,0 0-1,0-1 1,10-7 0,-3 0-6,0 0 0,0-2 0,-1 1 0,12-17 1,-16 18-50,1 0-37,-1-1 0,0-1 0,-1 0 1,-1-1-1,12-21 0,-21 36 32,0-1 0,0 1 0,1-1 0,-1 1 0,0-1 0,0 1 0,0-1 0,0 0 0,0 1 0,0-1 1,0 1-1,0-1 0,0 1 0,0-1 0,0 0 0,0 1 0,0-2 0,-1 2 14,1 0 0,0 0 0,0-1 1,0 1-1,-1 0 0,1 0 0,0 0 0,0-1 0,-1 1 0,1 0 1,0 0-1,-1 0 0,1 0 0,0-1 0,-1 1 0,1 0 1,0 0-1,0 0 0,-1 0 0,1 0 0,0 0 0,-1 0 0,-1 0-5,0 0-1,0 1 1,0-1-1,0 1 0,0-1 1,1 1-1,-1 0 0,0-1 1,-2 3-1,-8 4-70,0 2-1,1-1 0,0 2 0,1-1 1,0 1-1,-15 20 0,19-22 96,0 1-1,1-1 1,0 1-1,0 1 1,1-1-1,0 1 0,1 0 1,0 0-1,1 0 1,-2 10-1,4-17-7,-1-1 0,1 1-1,0-1 1,0 1 0,0-1 0,1 1-1,-1-1 1,0 1 0,1-1-1,0 0 1,0 1 0,-1-1 0,1 0-1,1 1 1,-1-1 0,0 0-1,0 0 1,1 0 0,0 0 0,2 2-1,-2-2-6,1 0 0,-1 0-1,1 0 1,0-1 0,0 0 0,0 1-1,0-1 1,0 0 0,0 0 0,0-1 0,0 1-1,1-1 1,-1 1 0,0-1 0,5-1-1,2 0 61,0 0 0,-1-1 0,1 0 0,-1-1 0,0 0-1,0 0 1,0-1 0,0-1 0,9-5 0,11-8 313,31-27 1,18-27 480,-14 11-557,-64 61-306,0 0 1,0 0-1,0-1 0,0 1 1,1 0-1,-1 0 1,0 0-1,0 0 0,0-1 1,0 1-1,1 0 0,-1 0 1,0 0-1,0 0 1,0 0-1,1 0 0,-1-1 1,0 1-1,0 0 1,0 0-1,1 0 0,-1 0 1,0 0-1,0 0 0,1 0 1,-1 0-1,0 0 1,0 0-1,0 0 0,1 0 1,-1 0-1,0 0 1,0 0-1,1 0 0,-1 1 1,0-1-1,0 0 0,0 0 1,1 0-1,-1 11-303,-8 15 16,0-7 114,-60 131 604,65-146 534,2-5-336,0-10-110,6-19-411,-1 16-193,1 0-1,0 0 1,1 1 0,1 0-1,0 0 1,0 0 0,2 1 0,0 0-1,0 0 1,1 1 0,0 0-1,13-10 1,-22 20 8,0 0 0,1 0 0,-1 0 0,0 0 0,0 1 0,0-1 0,1 0 0,-1 0 0,0 1 0,1-1 0,-1 1 0,0-1 0,1 1 0,-1 0 0,1 0 0,-1-1 0,3 1 0,-3 1 44,0-1 0,0 1 0,0-1 0,0 1 0,0 0 0,0-1 0,-1 1 0,1 0 0,0 0 0,0 0 0,-1-1 0,1 1 0,0 0 0,-1 0 0,1 0-1,-1 0 1,1 0 0,-1 0 0,0 0 0,1 1 0,-1-1 0,1 2 0,1 12 222,1-1 0,-2 1 0,0 0 0,-1 0 0,0 0 0,-1 0 0,-1 0 0,0 0 0,-1 0 1,-6 16-1,19-72 2838,-2 25-3013,0 0 1,1 0-1,0 1 0,2 0 1,0 1-1,0 0 1,1 1-1,1 0 0,28-21 1,-12 13-558,0 1 1,1 2-1,1 1 1,38-15-1,-18 13-2429,-1 2 922</inkml:trace>
</inkml:ink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F13B207DD9248A34D15B30C0C6ABA" ma:contentTypeVersion="9" ma:contentTypeDescription="Create a new document." ma:contentTypeScope="" ma:versionID="f987653b9da157a833edf7fc6e458ecc">
  <xsd:schema xmlns:xsd="http://www.w3.org/2001/XMLSchema" xmlns:xs="http://www.w3.org/2001/XMLSchema" xmlns:p="http://schemas.microsoft.com/office/2006/metadata/properties" xmlns:ns2="78b9915b-df6e-4e6e-92e1-ebfac73ee2eb" targetNamespace="http://schemas.microsoft.com/office/2006/metadata/properties" ma:root="true" ma:fieldsID="8cf9ddfdeacbd2ede54644f24ca1fd03" ns2:_="">
    <xsd:import namespace="78b9915b-df6e-4e6e-92e1-ebfac73ee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9915b-df6e-4e6e-92e1-ebfac73ee2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2DE82B-3877-4E03-92B7-C317563FC137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425FE932-FF98-4129-B010-3B4160E2796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78b9915b-df6e-4e6e-92e1-ebfac73ee2eb"/>
  </ds:schemaRefs>
</ds:datastoreItem>
</file>

<file path=customXml/itemProps4.xml><?xml version="1.0" encoding="utf-8"?>
<ds:datastoreItem xmlns:ds="http://schemas.openxmlformats.org/officeDocument/2006/customXml" ds:itemID="{D301ED37-CDA4-4396-8191-338AE0CBE2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7</Words>
  <Characters>3632</Characters>
  <Application>Microsoft Office Word</Application>
  <DocSecurity>0</DocSecurity>
  <Lines>30</Lines>
  <Paragraphs>8</Paragraphs>
  <ScaleCrop>false</ScaleCrop>
  <Company>University College London</Company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Yang, Nathan</cp:lastModifiedBy>
  <cp:revision>26</cp:revision>
  <cp:lastPrinted>2018-07-23T10:13:00Z</cp:lastPrinted>
  <dcterms:created xsi:type="dcterms:W3CDTF">2020-05-15T19:00:00Z</dcterms:created>
  <dcterms:modified xsi:type="dcterms:W3CDTF">2021-06-15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F13B207DD9248A34D15B30C0C6ABA</vt:lpwstr>
  </property>
</Properties>
</file>